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61C" w:rsidRDefault="00191AAB">
      <w:pPr>
        <w:pStyle w:val="FirstParagraph"/>
      </w:pPr>
      <w:bookmarkStart w:id="0" w:name="_GoBack"/>
      <w:bookmarkEnd w:id="0"/>
      <w:r>
        <w:t>FCPE /AIPEM</w:t>
      </w:r>
    </w:p>
    <w:p w:rsidR="00AF461C" w:rsidRDefault="00191AAB">
      <w:pPr>
        <w:pStyle w:val="Corpsdetexte"/>
      </w:pPr>
      <w:r>
        <w:t>Conseil de classe 6eB</w:t>
      </w:r>
    </w:p>
    <w:p w:rsidR="00AF461C" w:rsidRDefault="00191AAB">
      <w:pPr>
        <w:pStyle w:val="Corpsdetexte"/>
      </w:pPr>
      <w:r>
        <w:t>(2eme __trimestre)</w:t>
      </w:r>
    </w:p>
    <w:p w:rsidR="00AF461C" w:rsidRDefault="00191AAB">
      <w:pPr>
        <w:pStyle w:val="Corpsdetexte"/>
      </w:pPr>
      <w:r>
        <w:t>Présents:</w:t>
      </w:r>
    </w:p>
    <w:p w:rsidR="00AF461C" w:rsidRDefault="00191AAB">
      <w:pPr>
        <w:pStyle w:val="Corpsdetexte"/>
      </w:pPr>
      <w:r>
        <w:t>Administration : Mr Milanowski Professeurs</w:t>
      </w:r>
    </w:p>
    <w:p w:rsidR="00AF461C" w:rsidRDefault="00191AAB">
      <w:pPr>
        <w:pStyle w:val="Corpsdetexte"/>
      </w:pPr>
      <w:r>
        <w:t>-français: Mme Hamon -mathématiques: Mme Blanchard -Anglais: Mme Zapponi</w:t>
      </w:r>
    </w:p>
    <w:p w:rsidR="00AF461C" w:rsidRDefault="00191AAB">
      <w:pPr>
        <w:pStyle w:val="Corpsdetexte"/>
      </w:pPr>
      <w:r>
        <w:t>-Technologie: Mr Ménager -Histoire/géo: Mme Petinon</w:t>
      </w:r>
    </w:p>
    <w:p w:rsidR="00AF461C" w:rsidRDefault="00191AAB">
      <w:pPr>
        <w:pStyle w:val="Corpsdetexte"/>
      </w:pPr>
      <w:r>
        <w:t>-SVT: Mme Geneau (professeur principal) -EPS: Mme Hemerit</w:t>
      </w:r>
    </w:p>
    <w:p w:rsidR="00AF461C" w:rsidRDefault="00191AAB">
      <w:pPr>
        <w:pStyle w:val="Corpsdetexte"/>
      </w:pPr>
      <w:r>
        <w:t>Absents :</w:t>
      </w:r>
    </w:p>
    <w:p w:rsidR="00AF461C" w:rsidRDefault="00191AAB">
      <w:pPr>
        <w:pStyle w:val="Compact"/>
        <w:numPr>
          <w:ilvl w:val="0"/>
          <w:numId w:val="3"/>
        </w:numPr>
      </w:pPr>
      <w:r>
        <w:t>musique: Mme Douence</w:t>
      </w:r>
    </w:p>
    <w:p w:rsidR="00AF461C" w:rsidRDefault="00191AAB">
      <w:pPr>
        <w:pStyle w:val="FirstParagraph"/>
      </w:pPr>
      <w:r>
        <w:t>-arts plastiques: Mme Jury -technologie: Mr Ménager</w:t>
      </w:r>
    </w:p>
    <w:p w:rsidR="00AF461C" w:rsidRDefault="00191AAB">
      <w:pPr>
        <w:pStyle w:val="Corpsdetexte"/>
      </w:pPr>
      <w:r>
        <w:t>-physique/chimie: Mr Bouet Délégués d'élèves : présents</w:t>
      </w:r>
    </w:p>
    <w:p w:rsidR="00AF461C" w:rsidRDefault="00191AAB">
      <w:pPr>
        <w:pStyle w:val="Corpsdetexte"/>
      </w:pPr>
      <w:r>
        <w:t>Délégués de parents : -AIPEM :</w:t>
      </w:r>
    </w:p>
    <w:p w:rsidR="00AF461C" w:rsidRDefault="00191AAB">
      <w:pPr>
        <w:pStyle w:val="Compact"/>
        <w:numPr>
          <w:ilvl w:val="0"/>
          <w:numId w:val="4"/>
        </w:numPr>
      </w:pPr>
      <w:r>
        <w:t>FCPE : Mr Penaud Eric Distin</w:t>
      </w:r>
      <w:r>
        <w:t>ctions pour le travail:</w:t>
      </w:r>
    </w:p>
    <w:p w:rsidR="00AF461C" w:rsidRDefault="00191AAB">
      <w:pPr>
        <w:numPr>
          <w:ilvl w:val="0"/>
          <w:numId w:val="4"/>
        </w:numPr>
      </w:pPr>
      <w:r>
        <w:t>félicitations : 1</w:t>
      </w:r>
    </w:p>
    <w:p w:rsidR="00AF461C" w:rsidRDefault="00191AAB">
      <w:pPr>
        <w:numPr>
          <w:ilvl w:val="0"/>
          <w:numId w:val="4"/>
        </w:numPr>
      </w:pPr>
      <w:r>
        <w:t>encouragements: 5</w:t>
      </w:r>
    </w:p>
    <w:p w:rsidR="00AF461C" w:rsidRDefault="00191AAB">
      <w:pPr>
        <w:pStyle w:val="FirstParagraph"/>
      </w:pPr>
      <w:r>
        <w:t>Commentaires par matière:</w:t>
      </w:r>
    </w:p>
    <w:p w:rsidR="00AF461C" w:rsidRDefault="00191AAB">
      <w:pPr>
        <w:pStyle w:val="Corpsdetexte"/>
      </w:pPr>
      <w:r>
        <w:t>-français: Le niveau est faible et les énergies parfois encore débordantes (même si des efforts sont visibles). Il faudra continuer à apprendre à se canaliser pour progre</w:t>
      </w:r>
      <w:r>
        <w:t>sser.</w:t>
      </w:r>
    </w:p>
    <w:p w:rsidR="00AF461C" w:rsidRDefault="00191AAB">
      <w:pPr>
        <w:pStyle w:val="Compact"/>
        <w:numPr>
          <w:ilvl w:val="0"/>
          <w:numId w:val="5"/>
        </w:numPr>
      </w:pPr>
      <w:r>
        <w:t>histoire/géo: Un niveau d'ensemble plutôt faible. D’importantes difficultés à canaliser leur attention pour beaucoup d'élèves. Des efforts dans le travail souvent superficiels ou de courtes durées donc sans efficacité ou presque.</w:t>
      </w:r>
    </w:p>
    <w:p w:rsidR="00AF461C" w:rsidRDefault="00191AAB">
      <w:pPr>
        <w:pStyle w:val="FirstParagraph"/>
      </w:pPr>
      <w:r>
        <w:t>-maths: Niveau d'ens</w:t>
      </w:r>
      <w:r>
        <w:t>emble faible, peu de motivation pour réussir.</w:t>
      </w:r>
    </w:p>
    <w:p w:rsidR="00AF461C" w:rsidRDefault="00191AAB">
      <w:pPr>
        <w:pStyle w:val="Corpsdetexte"/>
      </w:pPr>
      <w:r>
        <w:t>-SVT: Un niveau dans l’ensemble bien faible, avec des efforts trop superficiels pour être efficaces. Il faut être plus impliqué.</w:t>
      </w:r>
    </w:p>
    <w:p w:rsidR="00AF461C" w:rsidRDefault="00191AAB">
      <w:pPr>
        <w:pStyle w:val="Corpsdetexte"/>
      </w:pPr>
      <w:r>
        <w:t>CiB.2. Ce, 3</w:t>
      </w:r>
    </w:p>
    <w:p w:rsidR="00AF461C" w:rsidRDefault="00191AAB">
      <w:pPr>
        <w:pStyle w:val="Corpsdetexte"/>
      </w:pPr>
      <w:r>
        <w:t>technologie: Niveau d'ensemble à peine convenable. Classe plutôt agr</w:t>
      </w:r>
      <w:r>
        <w:t>éable dans l’ensemble.</w:t>
      </w:r>
    </w:p>
    <w:p w:rsidR="00AF461C" w:rsidRDefault="00191AAB">
      <w:pPr>
        <w:pStyle w:val="Corpsdetexte"/>
      </w:pPr>
      <w:r>
        <w:t>-Arts plastiques: Les élèves sont dans l’ensemble motivés et impliqués en classe.</w:t>
      </w:r>
    </w:p>
    <w:p w:rsidR="00AF461C" w:rsidRDefault="00191AAB">
      <w:pPr>
        <w:pStyle w:val="Corpsdetexte"/>
      </w:pPr>
      <w:r>
        <w:t>-EPS: Classe agréable mais la mise au travail reste trop longue.</w:t>
      </w:r>
    </w:p>
    <w:p w:rsidR="00AF461C" w:rsidRDefault="00191AAB">
      <w:pPr>
        <w:pStyle w:val="Corpsdetexte"/>
      </w:pPr>
      <w:r>
        <w:lastRenderedPageBreak/>
        <w:t>Conclusion générale:</w:t>
      </w:r>
    </w:p>
    <w:p w:rsidR="00AF461C" w:rsidRDefault="00191AAB">
      <w:pPr>
        <w:pStyle w:val="Corpsdetexte"/>
      </w:pPr>
      <w:r>
        <w:t>C'</w:t>
      </w:r>
      <w:r>
        <w:t>est une classe dynamique mais trop bruyante (des élèves se plaignent du bruit de la classe).On note 10 élèves avec un niveau satisfaisant, 6 très limite et 6 en difficulté comme au premier trimestre. On note aussi que le travail personnel est insuffisant e</w:t>
      </w:r>
      <w:r>
        <w:t xml:space="preserve">t que c’est une classe avec peu d’ambition. </w:t>
      </w:r>
    </w:p>
    <w:sectPr w:rsidR="00AF461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1AAB" w:rsidRDefault="00191AAB">
      <w:pPr>
        <w:spacing w:after="0"/>
      </w:pPr>
      <w:r>
        <w:separator/>
      </w:r>
    </w:p>
  </w:endnote>
  <w:endnote w:type="continuationSeparator" w:id="0">
    <w:p w:rsidR="00191AAB" w:rsidRDefault="00191A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1AAB" w:rsidRDefault="00191AAB">
      <w:r>
        <w:separator/>
      </w:r>
    </w:p>
  </w:footnote>
  <w:footnote w:type="continuationSeparator" w:id="0">
    <w:p w:rsidR="00191AAB" w:rsidRDefault="00191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1A8EF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325630C"/>
    <w:multiLevelType w:val="multilevel"/>
    <w:tmpl w:val="D3C24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4C3D1D1"/>
    <w:multiLevelType w:val="multilevel"/>
    <w:tmpl w:val="07F6DA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1AAB"/>
    <w:rsid w:val="004E29B3"/>
    <w:rsid w:val="00590D07"/>
    <w:rsid w:val="0074352D"/>
    <w:rsid w:val="00784D58"/>
    <w:rsid w:val="008D6863"/>
    <w:rsid w:val="00AF461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ptiva captiva</dc:creator>
  <cp:lastModifiedBy>captiva captiva</cp:lastModifiedBy>
  <cp:revision>2</cp:revision>
  <dcterms:created xsi:type="dcterms:W3CDTF">2019-04-23T16:09:00Z</dcterms:created>
  <dcterms:modified xsi:type="dcterms:W3CDTF">2019-04-23T16:09:00Z</dcterms:modified>
</cp:coreProperties>
</file>